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lotu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e irritazione oculare.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ool; p-tolylacetaldehyde; citronellol; isoeugenol;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rugiada. Viola. Acqu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486AF8E-5EDA-41C0-A9E1-807F2F5BEDD6}"/>
</file>

<file path=customXml/itemProps3.xml><?xml version="1.0" encoding="utf-8"?>
<ds:datastoreItem xmlns:ds="http://schemas.openxmlformats.org/officeDocument/2006/customXml" ds:itemID="{D6EF85DC-AD29-48E8-9926-CD77115915D8}"/>
</file>

<file path=customXml/itemProps4.xml><?xml version="1.0" encoding="utf-8"?>
<ds:datastoreItem xmlns:ds="http://schemas.openxmlformats.org/officeDocument/2006/customXml" ds:itemID="{2F061366-0E4B-455C-9933-0744D8B6390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